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131BB" w14:textId="378B9DD1" w:rsidR="00C4503A" w:rsidRPr="007E2498" w:rsidRDefault="00C4503A" w:rsidP="00055B0B">
      <w:pPr>
        <w:rPr>
          <w:rStyle w:val="fontstyle01"/>
          <w:rFonts w:cstheme="minorHAnsi"/>
          <w:color w:val="24292F"/>
          <w:sz w:val="24"/>
          <w:szCs w:val="24"/>
        </w:rPr>
      </w:pPr>
      <w:r w:rsidRPr="00F73AEA">
        <w:rPr>
          <w:rStyle w:val="TitleChar"/>
        </w:rPr>
        <w:t xml:space="preserve">APSIS </w:t>
      </w:r>
      <w:r w:rsidR="00DC5BD2">
        <w:rPr>
          <w:rStyle w:val="TitleChar"/>
          <w:lang w:val="en-US"/>
        </w:rPr>
        <w:t xml:space="preserve">FRONTEND </w:t>
      </w:r>
      <w:r w:rsidR="00055B0B" w:rsidRPr="00F73AEA">
        <w:rPr>
          <w:rStyle w:val="TitleChar"/>
        </w:rPr>
        <w:t>coding assignment</w:t>
      </w:r>
      <w:r w:rsidR="00055B0B" w:rsidRPr="00F73AEA">
        <w:rPr>
          <w:rStyle w:val="TitleChar"/>
        </w:rPr>
        <w:br/>
      </w:r>
      <w:r w:rsidR="00055B0B" w:rsidRPr="00F73AEA">
        <w:rPr>
          <w:rStyle w:val="Heading1Char"/>
        </w:rPr>
        <w:t>Description</w:t>
      </w:r>
      <w:r w:rsidR="00055B0B" w:rsidRPr="00F73AEA">
        <w:rPr>
          <w:rStyle w:val="Heading1Char"/>
        </w:rPr>
        <w:br/>
      </w:r>
      <w:r w:rsidR="00055B0B" w:rsidRPr="007E2498">
        <w:rPr>
          <w:rStyle w:val="fontstyle01"/>
          <w:rFonts w:cstheme="minorHAnsi"/>
          <w:color w:val="24292F"/>
          <w:sz w:val="24"/>
          <w:szCs w:val="24"/>
        </w:rPr>
        <w:t>The use-case is a company-wide steps leaderboard application for teams of</w:t>
      </w:r>
      <w:r w:rsidRPr="007E2498">
        <w:rPr>
          <w:rStyle w:val="fontstyle01"/>
          <w:rFonts w:cstheme="minorHAnsi"/>
          <w:color w:val="24292F"/>
          <w:sz w:val="24"/>
          <w:szCs w:val="24"/>
        </w:rPr>
        <w:t xml:space="preserve"> </w:t>
      </w:r>
      <w:r w:rsidR="00055B0B" w:rsidRPr="007E2498">
        <w:rPr>
          <w:rStyle w:val="fontstyle01"/>
          <w:rFonts w:cstheme="minorHAnsi"/>
          <w:color w:val="24292F"/>
          <w:sz w:val="24"/>
          <w:szCs w:val="24"/>
        </w:rPr>
        <w:t>employees: picture that all employees are grouped into teams and issued step</w:t>
      </w:r>
      <w:r w:rsidRPr="007E2498">
        <w:rPr>
          <w:rStyle w:val="fontstyle01"/>
          <w:rFonts w:cstheme="minorHAnsi"/>
          <w:color w:val="24292F"/>
          <w:sz w:val="24"/>
          <w:szCs w:val="24"/>
        </w:rPr>
        <w:t xml:space="preserve"> </w:t>
      </w:r>
      <w:r w:rsidR="00055B0B" w:rsidRPr="007E2498">
        <w:rPr>
          <w:rStyle w:val="fontstyle01"/>
          <w:rFonts w:cstheme="minorHAnsi"/>
          <w:color w:val="24292F"/>
          <w:sz w:val="24"/>
          <w:szCs w:val="24"/>
        </w:rPr>
        <w:t>counters. This application needs to receive and store step count increments for each</w:t>
      </w:r>
      <w:r w:rsidRPr="007E2498">
        <w:rPr>
          <w:rStyle w:val="fontstyle01"/>
          <w:rFonts w:cstheme="minorHAnsi"/>
          <w:color w:val="24292F"/>
          <w:sz w:val="24"/>
          <w:szCs w:val="24"/>
        </w:rPr>
        <w:t xml:space="preserve"> </w:t>
      </w:r>
      <w:proofErr w:type="gramStart"/>
      <w:r w:rsidR="00055B0B" w:rsidRPr="007E2498">
        <w:rPr>
          <w:rStyle w:val="fontstyle01"/>
          <w:rFonts w:cstheme="minorHAnsi"/>
          <w:color w:val="24292F"/>
          <w:sz w:val="24"/>
          <w:szCs w:val="24"/>
        </w:rPr>
        <w:t>team, and</w:t>
      </w:r>
      <w:proofErr w:type="gramEnd"/>
      <w:r w:rsidR="00055B0B" w:rsidRPr="007E2498">
        <w:rPr>
          <w:rStyle w:val="fontstyle01"/>
          <w:rFonts w:cstheme="minorHAnsi"/>
          <w:color w:val="24292F"/>
          <w:sz w:val="24"/>
          <w:szCs w:val="24"/>
        </w:rPr>
        <w:t xml:space="preserve"> calculate sums.</w:t>
      </w:r>
      <w:r w:rsidR="00055B0B" w:rsidRPr="007E2498">
        <w:rPr>
          <w:rFonts w:cstheme="minorHAnsi"/>
          <w:color w:val="24292F"/>
        </w:rPr>
        <w:br/>
      </w:r>
      <w:r w:rsidR="00055B0B" w:rsidRPr="007E2498">
        <w:rPr>
          <w:rFonts w:cstheme="minorHAnsi"/>
        </w:rPr>
        <w:br/>
      </w:r>
      <w:r w:rsidR="00055B0B" w:rsidRPr="007E2498">
        <w:rPr>
          <w:rStyle w:val="fontstyle01"/>
          <w:rFonts w:cstheme="minorHAnsi"/>
          <w:color w:val="24292F"/>
          <w:sz w:val="24"/>
          <w:szCs w:val="24"/>
        </w:rPr>
        <w:t>Focus on showing craftsmanship and code quality over full functionality.</w:t>
      </w:r>
    </w:p>
    <w:p w14:paraId="02645851" w14:textId="705D862C" w:rsidR="00055B0B" w:rsidRPr="007E2498" w:rsidRDefault="00055B0B" w:rsidP="00055B0B">
      <w:pPr>
        <w:rPr>
          <w:rStyle w:val="fontstyle01"/>
          <w:rFonts w:cstheme="minorHAnsi"/>
          <w:color w:val="24292F"/>
          <w:sz w:val="24"/>
          <w:szCs w:val="24"/>
        </w:rPr>
      </w:pPr>
      <w:r w:rsidRPr="007E2498">
        <w:rPr>
          <w:rFonts w:cstheme="minorHAnsi"/>
          <w:color w:val="24292F"/>
        </w:rPr>
        <w:br/>
      </w:r>
      <w:r w:rsidRPr="00F73AEA">
        <w:rPr>
          <w:rStyle w:val="Heading1Char"/>
        </w:rPr>
        <w:t>User Stories</w:t>
      </w:r>
      <w:r w:rsidRPr="00F73AEA">
        <w:rPr>
          <w:rStyle w:val="Heading1Char"/>
        </w:rPr>
        <w:br/>
      </w:r>
      <w:r w:rsidRPr="007E2498">
        <w:rPr>
          <w:rStyle w:val="fontstyle01"/>
          <w:rFonts w:cstheme="minorHAnsi"/>
          <w:color w:val="24292F"/>
          <w:sz w:val="24"/>
          <w:szCs w:val="24"/>
        </w:rPr>
        <w:t>Imagine an API that exposes methods that supports following User Stories:</w:t>
      </w:r>
    </w:p>
    <w:tbl>
      <w:tblPr>
        <w:tblStyle w:val="GridTable1Light-Accent1"/>
        <w:tblW w:w="0" w:type="auto"/>
        <w:tblLook w:val="0400" w:firstRow="0" w:lastRow="0" w:firstColumn="0" w:lastColumn="0" w:noHBand="0" w:noVBand="1"/>
      </w:tblPr>
      <w:tblGrid>
        <w:gridCol w:w="1129"/>
        <w:gridCol w:w="8550"/>
      </w:tblGrid>
      <w:tr w:rsidR="00055B0B" w:rsidRPr="007E2498" w14:paraId="1F5AF61C" w14:textId="77777777" w:rsidTr="00F73AEA">
        <w:trPr>
          <w:trHeight w:val="1020"/>
        </w:trPr>
        <w:tc>
          <w:tcPr>
            <w:tcW w:w="1129" w:type="dxa"/>
            <w:vAlign w:val="center"/>
          </w:tcPr>
          <w:p w14:paraId="14075A6F" w14:textId="4E8CEA36" w:rsidR="00055B0B" w:rsidRPr="00F73AEA" w:rsidRDefault="00055B0B" w:rsidP="00F73AEA">
            <w:pPr>
              <w:jc w:val="center"/>
              <w:rPr>
                <w:rFonts w:cstheme="minorHAnsi"/>
                <w:color w:val="24292F"/>
                <w:sz w:val="24"/>
                <w:szCs w:val="24"/>
              </w:rPr>
            </w:pPr>
            <w:r w:rsidRPr="00F73AEA">
              <w:rPr>
                <w:rFonts w:cstheme="minorHAnsi"/>
                <w:color w:val="24292F"/>
                <w:sz w:val="24"/>
                <w:szCs w:val="24"/>
              </w:rPr>
              <w:t>1</w:t>
            </w:r>
          </w:p>
        </w:tc>
        <w:tc>
          <w:tcPr>
            <w:tcW w:w="8550" w:type="dxa"/>
            <w:vAlign w:val="center"/>
          </w:tcPr>
          <w:p w14:paraId="792519C8" w14:textId="51D093AF" w:rsidR="00055B0B" w:rsidRPr="00F73AEA" w:rsidRDefault="00055B0B" w:rsidP="00F73AEA">
            <w:pPr>
              <w:rPr>
                <w:rFonts w:cstheme="minorHAnsi"/>
                <w:sz w:val="24"/>
                <w:szCs w:val="24"/>
              </w:rPr>
            </w:pPr>
            <w:r w:rsidRPr="00F73AEA">
              <w:rPr>
                <w:rFonts w:cstheme="minorHAnsi"/>
                <w:sz w:val="24"/>
                <w:szCs w:val="24"/>
              </w:rPr>
              <w:t>As a User</w:t>
            </w:r>
            <w:r w:rsidRPr="00F73AEA">
              <w:rPr>
                <w:rFonts w:cstheme="minorHAnsi"/>
                <w:sz w:val="24"/>
                <w:szCs w:val="24"/>
              </w:rPr>
              <w:br/>
              <w:t>I want to be able to create a new counter</w:t>
            </w:r>
            <w:r w:rsidRPr="00F73AEA">
              <w:rPr>
                <w:rFonts w:cstheme="minorHAnsi"/>
                <w:sz w:val="24"/>
                <w:szCs w:val="24"/>
              </w:rPr>
              <w:br/>
              <w:t>So that steps can be accumulated for a team of one or multiple employees</w:t>
            </w:r>
          </w:p>
        </w:tc>
      </w:tr>
      <w:tr w:rsidR="00055B0B" w:rsidRPr="007E2498" w14:paraId="1929E48E" w14:textId="77777777" w:rsidTr="00F73AEA">
        <w:trPr>
          <w:trHeight w:val="1020"/>
        </w:trPr>
        <w:tc>
          <w:tcPr>
            <w:tcW w:w="1129" w:type="dxa"/>
            <w:vAlign w:val="center"/>
          </w:tcPr>
          <w:p w14:paraId="7FA04BBC" w14:textId="6E340F35" w:rsidR="00055B0B" w:rsidRPr="00F73AEA" w:rsidRDefault="00055B0B" w:rsidP="00F73AEA">
            <w:pPr>
              <w:jc w:val="center"/>
              <w:rPr>
                <w:rFonts w:cstheme="minorHAnsi"/>
                <w:color w:val="24292F"/>
                <w:sz w:val="24"/>
                <w:szCs w:val="24"/>
              </w:rPr>
            </w:pPr>
            <w:r w:rsidRPr="00F73AEA">
              <w:rPr>
                <w:rFonts w:cstheme="minorHAnsi"/>
                <w:color w:val="24292F"/>
                <w:sz w:val="24"/>
                <w:szCs w:val="24"/>
              </w:rPr>
              <w:t>2</w:t>
            </w:r>
          </w:p>
        </w:tc>
        <w:tc>
          <w:tcPr>
            <w:tcW w:w="8550" w:type="dxa"/>
            <w:vAlign w:val="center"/>
          </w:tcPr>
          <w:p w14:paraId="43867B02" w14:textId="60BDA061" w:rsidR="00055B0B" w:rsidRPr="00F73AEA" w:rsidRDefault="00055B0B" w:rsidP="00F73AEA">
            <w:pPr>
              <w:rPr>
                <w:rFonts w:cstheme="minorHAnsi"/>
                <w:color w:val="24292F"/>
                <w:sz w:val="24"/>
                <w:szCs w:val="24"/>
              </w:rPr>
            </w:pPr>
            <w:r w:rsidRPr="00F73AEA">
              <w:rPr>
                <w:rFonts w:cstheme="minorHAnsi"/>
                <w:sz w:val="24"/>
                <w:szCs w:val="24"/>
              </w:rPr>
              <w:t>As a User</w:t>
            </w:r>
            <w:r w:rsidRPr="00F73AEA">
              <w:rPr>
                <w:rFonts w:cstheme="minorHAnsi"/>
                <w:sz w:val="24"/>
                <w:szCs w:val="24"/>
              </w:rPr>
              <w:br/>
              <w:t>I want to be able to increment the value of a stored counter</w:t>
            </w:r>
            <w:r w:rsidRPr="00F73AEA">
              <w:rPr>
                <w:rFonts w:cstheme="minorHAnsi"/>
                <w:sz w:val="24"/>
                <w:szCs w:val="24"/>
              </w:rPr>
              <w:br/>
              <w:t>So that I can get steps counted towards my team's score</w:t>
            </w:r>
          </w:p>
        </w:tc>
      </w:tr>
      <w:tr w:rsidR="00055B0B" w:rsidRPr="007E2498" w14:paraId="68F9580F" w14:textId="77777777" w:rsidTr="00F73AEA">
        <w:trPr>
          <w:trHeight w:val="1020"/>
        </w:trPr>
        <w:tc>
          <w:tcPr>
            <w:tcW w:w="1129" w:type="dxa"/>
            <w:vAlign w:val="center"/>
          </w:tcPr>
          <w:p w14:paraId="7731D37B" w14:textId="5E38510C" w:rsidR="00055B0B" w:rsidRPr="00F73AEA" w:rsidRDefault="00055B0B" w:rsidP="00F73AEA">
            <w:pPr>
              <w:jc w:val="center"/>
              <w:rPr>
                <w:rFonts w:cstheme="minorHAnsi"/>
                <w:color w:val="24292F"/>
                <w:sz w:val="24"/>
                <w:szCs w:val="24"/>
              </w:rPr>
            </w:pPr>
            <w:r w:rsidRPr="00F73AEA">
              <w:rPr>
                <w:rFonts w:cstheme="minorHAnsi"/>
                <w:color w:val="24292F"/>
                <w:sz w:val="24"/>
                <w:szCs w:val="24"/>
              </w:rPr>
              <w:t>3</w:t>
            </w:r>
          </w:p>
        </w:tc>
        <w:tc>
          <w:tcPr>
            <w:tcW w:w="8550" w:type="dxa"/>
            <w:vAlign w:val="center"/>
          </w:tcPr>
          <w:p w14:paraId="4D8B02DB" w14:textId="66CE4617" w:rsidR="00055B0B" w:rsidRPr="00F73AEA" w:rsidRDefault="00055B0B" w:rsidP="00F73AEA">
            <w:pPr>
              <w:rPr>
                <w:rFonts w:cstheme="minorHAnsi"/>
                <w:color w:val="24292F"/>
                <w:sz w:val="24"/>
                <w:szCs w:val="24"/>
              </w:rPr>
            </w:pPr>
            <w:r w:rsidRPr="00F73AEA">
              <w:rPr>
                <w:rFonts w:cstheme="minorHAnsi"/>
                <w:sz w:val="24"/>
                <w:szCs w:val="24"/>
              </w:rPr>
              <w:t>As a User</w:t>
            </w:r>
            <w:r w:rsidRPr="00F73AEA">
              <w:rPr>
                <w:rFonts w:cstheme="minorHAnsi"/>
                <w:sz w:val="24"/>
                <w:szCs w:val="24"/>
              </w:rPr>
              <w:br/>
              <w:t>I want to get the current total steps taken by a team</w:t>
            </w:r>
            <w:r w:rsidRPr="00F73AEA">
              <w:rPr>
                <w:rFonts w:cstheme="minorHAnsi"/>
                <w:sz w:val="24"/>
                <w:szCs w:val="24"/>
              </w:rPr>
              <w:br/>
              <w:t>So that I can see how much that team have walked in total</w:t>
            </w:r>
          </w:p>
        </w:tc>
      </w:tr>
      <w:tr w:rsidR="00055B0B" w:rsidRPr="007E2498" w14:paraId="4A462280" w14:textId="77777777" w:rsidTr="00F73AEA">
        <w:trPr>
          <w:trHeight w:val="1020"/>
        </w:trPr>
        <w:tc>
          <w:tcPr>
            <w:tcW w:w="1129" w:type="dxa"/>
            <w:vAlign w:val="center"/>
          </w:tcPr>
          <w:p w14:paraId="40B422BF" w14:textId="318A2FAC" w:rsidR="00055B0B" w:rsidRPr="00F73AEA" w:rsidRDefault="00055B0B" w:rsidP="00F73AEA">
            <w:pPr>
              <w:jc w:val="center"/>
              <w:rPr>
                <w:rFonts w:cstheme="minorHAnsi"/>
                <w:color w:val="24292F"/>
                <w:sz w:val="24"/>
                <w:szCs w:val="24"/>
              </w:rPr>
            </w:pPr>
            <w:r w:rsidRPr="00F73AEA">
              <w:rPr>
                <w:rFonts w:cstheme="minorHAnsi"/>
                <w:color w:val="24292F"/>
                <w:sz w:val="24"/>
                <w:szCs w:val="24"/>
              </w:rPr>
              <w:t>4</w:t>
            </w:r>
          </w:p>
        </w:tc>
        <w:tc>
          <w:tcPr>
            <w:tcW w:w="8550" w:type="dxa"/>
            <w:vAlign w:val="center"/>
          </w:tcPr>
          <w:p w14:paraId="59A5D76C" w14:textId="1263D64C" w:rsidR="00055B0B" w:rsidRPr="00F73AEA" w:rsidRDefault="00055B0B" w:rsidP="00F73AEA">
            <w:pPr>
              <w:rPr>
                <w:rFonts w:cstheme="minorHAnsi"/>
                <w:color w:val="24292F"/>
                <w:sz w:val="24"/>
                <w:szCs w:val="24"/>
              </w:rPr>
            </w:pPr>
            <w:r w:rsidRPr="00F73AEA">
              <w:rPr>
                <w:rFonts w:cstheme="minorHAnsi"/>
                <w:sz w:val="24"/>
                <w:szCs w:val="24"/>
              </w:rPr>
              <w:t>As a User</w:t>
            </w:r>
            <w:r w:rsidRPr="00F73AEA">
              <w:rPr>
                <w:rFonts w:cstheme="minorHAnsi"/>
                <w:sz w:val="24"/>
                <w:szCs w:val="24"/>
              </w:rPr>
              <w:br/>
              <w:t>I want to list all teams and see their step counts</w:t>
            </w:r>
            <w:r w:rsidRPr="00F73AEA">
              <w:rPr>
                <w:rFonts w:cstheme="minorHAnsi"/>
                <w:sz w:val="24"/>
                <w:szCs w:val="24"/>
              </w:rPr>
              <w:br/>
              <w:t>So that I can compare my team with the others</w:t>
            </w:r>
          </w:p>
        </w:tc>
      </w:tr>
      <w:tr w:rsidR="00055B0B" w:rsidRPr="007E2498" w14:paraId="702133B6" w14:textId="77777777" w:rsidTr="00F73AEA">
        <w:trPr>
          <w:trHeight w:val="1020"/>
        </w:trPr>
        <w:tc>
          <w:tcPr>
            <w:tcW w:w="1129" w:type="dxa"/>
            <w:vAlign w:val="center"/>
          </w:tcPr>
          <w:p w14:paraId="7FA66149" w14:textId="1D53AC0F" w:rsidR="00055B0B" w:rsidRPr="00F73AEA" w:rsidRDefault="00055B0B" w:rsidP="00F73AEA">
            <w:pPr>
              <w:jc w:val="center"/>
              <w:rPr>
                <w:rFonts w:cstheme="minorHAnsi"/>
                <w:color w:val="24292F"/>
                <w:sz w:val="24"/>
                <w:szCs w:val="24"/>
              </w:rPr>
            </w:pPr>
            <w:r w:rsidRPr="00F73AEA">
              <w:rPr>
                <w:rFonts w:cstheme="minorHAnsi"/>
                <w:color w:val="24292F"/>
                <w:sz w:val="24"/>
                <w:szCs w:val="24"/>
              </w:rPr>
              <w:t>5</w:t>
            </w:r>
          </w:p>
        </w:tc>
        <w:tc>
          <w:tcPr>
            <w:tcW w:w="8550" w:type="dxa"/>
            <w:vAlign w:val="center"/>
          </w:tcPr>
          <w:p w14:paraId="2CEF3717" w14:textId="1B20D157" w:rsidR="00055B0B" w:rsidRPr="00F73AEA" w:rsidRDefault="00055B0B" w:rsidP="00F73AEA">
            <w:pPr>
              <w:rPr>
                <w:rFonts w:cstheme="minorHAnsi"/>
                <w:color w:val="24292F"/>
                <w:sz w:val="24"/>
                <w:szCs w:val="24"/>
              </w:rPr>
            </w:pPr>
            <w:r w:rsidRPr="00F73AEA">
              <w:rPr>
                <w:rFonts w:cstheme="minorHAnsi"/>
                <w:sz w:val="24"/>
                <w:szCs w:val="24"/>
              </w:rPr>
              <w:t>As a User</w:t>
            </w:r>
            <w:r w:rsidRPr="00F73AEA">
              <w:rPr>
                <w:rFonts w:cstheme="minorHAnsi"/>
                <w:sz w:val="24"/>
                <w:szCs w:val="24"/>
              </w:rPr>
              <w:br/>
              <w:t>I want to list all counters in a team</w:t>
            </w:r>
            <w:r w:rsidRPr="00F73AEA">
              <w:rPr>
                <w:rFonts w:cstheme="minorHAnsi"/>
                <w:sz w:val="24"/>
                <w:szCs w:val="24"/>
              </w:rPr>
              <w:br/>
              <w:t>So that I can see how much each team member have walked</w:t>
            </w:r>
          </w:p>
        </w:tc>
      </w:tr>
      <w:tr w:rsidR="00055B0B" w:rsidRPr="007E2498" w14:paraId="332CFA9A" w14:textId="77777777" w:rsidTr="00F73AEA">
        <w:trPr>
          <w:trHeight w:val="1020"/>
        </w:trPr>
        <w:tc>
          <w:tcPr>
            <w:tcW w:w="1129" w:type="dxa"/>
            <w:vAlign w:val="center"/>
          </w:tcPr>
          <w:p w14:paraId="44C9BC76" w14:textId="2DFC755F" w:rsidR="00055B0B" w:rsidRPr="00F73AEA" w:rsidRDefault="00055B0B" w:rsidP="00F73AEA">
            <w:pPr>
              <w:jc w:val="center"/>
              <w:rPr>
                <w:rFonts w:cstheme="minorHAnsi"/>
                <w:color w:val="24292F"/>
                <w:sz w:val="24"/>
                <w:szCs w:val="24"/>
              </w:rPr>
            </w:pPr>
            <w:r w:rsidRPr="00F73AEA">
              <w:rPr>
                <w:rFonts w:cstheme="minorHAnsi"/>
                <w:color w:val="24292F"/>
                <w:sz w:val="24"/>
                <w:szCs w:val="24"/>
              </w:rPr>
              <w:t>6</w:t>
            </w:r>
          </w:p>
        </w:tc>
        <w:tc>
          <w:tcPr>
            <w:tcW w:w="8550" w:type="dxa"/>
            <w:vAlign w:val="center"/>
          </w:tcPr>
          <w:p w14:paraId="28A4983D" w14:textId="77777777" w:rsidR="00055B0B" w:rsidRPr="00F73AEA" w:rsidRDefault="00055B0B" w:rsidP="00F73AEA">
            <w:pPr>
              <w:rPr>
                <w:rFonts w:cstheme="minorHAnsi"/>
                <w:sz w:val="24"/>
                <w:szCs w:val="24"/>
              </w:rPr>
            </w:pPr>
            <w:r w:rsidRPr="00F73AEA">
              <w:rPr>
                <w:rFonts w:cstheme="minorHAnsi"/>
                <w:sz w:val="24"/>
                <w:szCs w:val="24"/>
              </w:rPr>
              <w:t>As a User</w:t>
            </w:r>
            <w:r w:rsidRPr="00F73AEA">
              <w:rPr>
                <w:rFonts w:cstheme="minorHAnsi"/>
                <w:sz w:val="24"/>
                <w:szCs w:val="24"/>
              </w:rPr>
              <w:br/>
              <w:t xml:space="preserve">I want to be able to add/delete teams </w:t>
            </w:r>
          </w:p>
          <w:p w14:paraId="0A4FD1B6" w14:textId="19B3FAAE" w:rsidR="00055B0B" w:rsidRPr="00F73AEA" w:rsidRDefault="00055B0B" w:rsidP="00F73AEA">
            <w:pPr>
              <w:rPr>
                <w:rFonts w:cstheme="minorHAnsi"/>
                <w:color w:val="24292F"/>
                <w:sz w:val="24"/>
                <w:szCs w:val="24"/>
              </w:rPr>
            </w:pPr>
            <w:r w:rsidRPr="00F73AEA">
              <w:rPr>
                <w:rFonts w:cstheme="minorHAnsi"/>
                <w:sz w:val="24"/>
                <w:szCs w:val="24"/>
              </w:rPr>
              <w:t>So that I can manage teams</w:t>
            </w:r>
          </w:p>
        </w:tc>
      </w:tr>
      <w:tr w:rsidR="00055B0B" w:rsidRPr="007E2498" w14:paraId="0A1422B6" w14:textId="77777777" w:rsidTr="00F73AEA">
        <w:trPr>
          <w:trHeight w:val="1020"/>
        </w:trPr>
        <w:tc>
          <w:tcPr>
            <w:tcW w:w="1129" w:type="dxa"/>
            <w:vAlign w:val="center"/>
          </w:tcPr>
          <w:p w14:paraId="5F96A45C" w14:textId="492F80A6" w:rsidR="00055B0B" w:rsidRPr="00F73AEA" w:rsidRDefault="00055B0B" w:rsidP="00F73AEA">
            <w:pPr>
              <w:jc w:val="center"/>
              <w:rPr>
                <w:rFonts w:cstheme="minorHAnsi"/>
                <w:color w:val="24292F"/>
                <w:sz w:val="24"/>
                <w:szCs w:val="24"/>
              </w:rPr>
            </w:pPr>
            <w:r w:rsidRPr="00F73AEA">
              <w:rPr>
                <w:rFonts w:cstheme="minorHAnsi"/>
                <w:color w:val="24292F"/>
                <w:sz w:val="24"/>
                <w:szCs w:val="24"/>
              </w:rPr>
              <w:t>7</w:t>
            </w:r>
          </w:p>
        </w:tc>
        <w:tc>
          <w:tcPr>
            <w:tcW w:w="8550" w:type="dxa"/>
            <w:vAlign w:val="center"/>
          </w:tcPr>
          <w:p w14:paraId="35F52C5F" w14:textId="77777777" w:rsidR="00055B0B" w:rsidRPr="00F73AEA" w:rsidRDefault="00055B0B" w:rsidP="00F73AEA">
            <w:pPr>
              <w:rPr>
                <w:rFonts w:cstheme="minorHAnsi"/>
                <w:sz w:val="24"/>
                <w:szCs w:val="24"/>
              </w:rPr>
            </w:pPr>
            <w:r w:rsidRPr="00F73AEA">
              <w:rPr>
                <w:rFonts w:cstheme="minorHAnsi"/>
                <w:sz w:val="24"/>
                <w:szCs w:val="24"/>
              </w:rPr>
              <w:t>As a User</w:t>
            </w:r>
            <w:r w:rsidRPr="00F73AEA">
              <w:rPr>
                <w:rFonts w:cstheme="minorHAnsi"/>
                <w:sz w:val="24"/>
                <w:szCs w:val="24"/>
              </w:rPr>
              <w:br/>
              <w:t xml:space="preserve">I want to be able to add/delete counters </w:t>
            </w:r>
          </w:p>
          <w:p w14:paraId="312C4307" w14:textId="0973E3B9" w:rsidR="00055B0B" w:rsidRPr="00F73AEA" w:rsidRDefault="00055B0B" w:rsidP="00F73AEA">
            <w:pPr>
              <w:rPr>
                <w:rFonts w:cstheme="minorHAnsi"/>
                <w:sz w:val="24"/>
                <w:szCs w:val="24"/>
              </w:rPr>
            </w:pPr>
            <w:r w:rsidRPr="00F73AEA">
              <w:rPr>
                <w:rFonts w:cstheme="minorHAnsi"/>
                <w:sz w:val="24"/>
                <w:szCs w:val="24"/>
              </w:rPr>
              <w:t>So that I can manage team member's counters</w:t>
            </w:r>
          </w:p>
        </w:tc>
      </w:tr>
    </w:tbl>
    <w:p w14:paraId="4A50E7F1" w14:textId="18251928" w:rsidR="00C4503A" w:rsidRPr="007E2498" w:rsidRDefault="00055B0B" w:rsidP="00055B0B">
      <w:pPr>
        <w:rPr>
          <w:rStyle w:val="fontstyle01"/>
          <w:rFonts w:cstheme="minorHAnsi"/>
          <w:color w:val="24292F"/>
          <w:sz w:val="30"/>
          <w:szCs w:val="30"/>
        </w:rPr>
      </w:pPr>
      <w:r w:rsidRPr="007E2498">
        <w:rPr>
          <w:rFonts w:cstheme="minorHAnsi"/>
        </w:rPr>
        <w:br/>
      </w:r>
      <w:r w:rsidRPr="007E2498">
        <w:rPr>
          <w:rFonts w:cstheme="minorHAnsi"/>
          <w:color w:val="24292F"/>
        </w:rPr>
        <w:br/>
      </w:r>
      <w:r w:rsidRPr="00F73AEA">
        <w:rPr>
          <w:rStyle w:val="Heading1Char"/>
        </w:rPr>
        <w:t>Backend</w:t>
      </w:r>
      <w:r w:rsidRPr="00F73AEA">
        <w:rPr>
          <w:rStyle w:val="Heading1Char"/>
        </w:rPr>
        <w:br/>
      </w:r>
      <w:r w:rsidRPr="007E2498">
        <w:rPr>
          <w:rStyle w:val="fontstyle01"/>
          <w:rFonts w:cstheme="minorHAnsi"/>
          <w:color w:val="24292F"/>
          <w:sz w:val="24"/>
          <w:szCs w:val="24"/>
        </w:rPr>
        <w:t>Imagine that there exists a REST API supporting the above user stories.</w:t>
      </w:r>
    </w:p>
    <w:p w14:paraId="32DDA3E9" w14:textId="77777777" w:rsidR="00C4503A" w:rsidRPr="00F73AEA" w:rsidRDefault="00055B0B" w:rsidP="00F73AEA">
      <w:pPr>
        <w:pStyle w:val="Heading2"/>
        <w:rPr>
          <w:rStyle w:val="fontstyle01"/>
          <w:color w:val="2F5496" w:themeColor="accent1" w:themeShade="BF"/>
          <w:sz w:val="26"/>
          <w:szCs w:val="26"/>
        </w:rPr>
      </w:pPr>
      <w:r w:rsidRPr="00F73AEA">
        <w:rPr>
          <w:rStyle w:val="fontstyle01"/>
          <w:color w:val="2F5496" w:themeColor="accent1" w:themeShade="BF"/>
          <w:sz w:val="26"/>
          <w:szCs w:val="26"/>
        </w:rPr>
        <w:t>Remarks</w:t>
      </w:r>
    </w:p>
    <w:p w14:paraId="37E79D3E" w14:textId="55340127" w:rsidR="00C4503A" w:rsidRPr="007E2498" w:rsidRDefault="00055B0B" w:rsidP="00C4503A">
      <w:pPr>
        <w:pStyle w:val="ListParagraph"/>
        <w:numPr>
          <w:ilvl w:val="0"/>
          <w:numId w:val="2"/>
        </w:numPr>
        <w:rPr>
          <w:rStyle w:val="fontstyle01"/>
          <w:rFonts w:cstheme="minorHAnsi"/>
          <w:color w:val="24292F"/>
          <w:sz w:val="24"/>
          <w:szCs w:val="24"/>
        </w:rPr>
      </w:pPr>
      <w:r w:rsidRPr="007E2498">
        <w:rPr>
          <w:rStyle w:val="fontstyle01"/>
          <w:rFonts w:cstheme="minorHAnsi"/>
          <w:color w:val="24292F"/>
          <w:sz w:val="24"/>
          <w:szCs w:val="24"/>
        </w:rPr>
        <w:t>Make the API nice to use for a hypothetical client developer.</w:t>
      </w:r>
    </w:p>
    <w:p w14:paraId="3739AA04" w14:textId="2CA1CD67" w:rsidR="00C4503A" w:rsidRPr="007E2498" w:rsidRDefault="00055B0B" w:rsidP="00C4503A">
      <w:pPr>
        <w:pStyle w:val="ListParagraph"/>
        <w:numPr>
          <w:ilvl w:val="0"/>
          <w:numId w:val="2"/>
        </w:numPr>
        <w:rPr>
          <w:rStyle w:val="fontstyle01"/>
          <w:rFonts w:cstheme="minorHAnsi"/>
          <w:color w:val="24292F"/>
          <w:sz w:val="24"/>
          <w:szCs w:val="24"/>
        </w:rPr>
      </w:pPr>
      <w:r w:rsidRPr="007E2498">
        <w:rPr>
          <w:rStyle w:val="fontstyle01"/>
          <w:rFonts w:cstheme="minorHAnsi"/>
          <w:color w:val="24292F"/>
          <w:sz w:val="24"/>
          <w:szCs w:val="24"/>
        </w:rPr>
        <w:lastRenderedPageBreak/>
        <w:t xml:space="preserve">Counter states only </w:t>
      </w:r>
      <w:proofErr w:type="gramStart"/>
      <w:r w:rsidRPr="007E2498">
        <w:rPr>
          <w:rStyle w:val="fontstyle01"/>
          <w:rFonts w:cstheme="minorHAnsi"/>
          <w:color w:val="24292F"/>
          <w:sz w:val="24"/>
          <w:szCs w:val="24"/>
        </w:rPr>
        <w:t>have to</w:t>
      </w:r>
      <w:proofErr w:type="gramEnd"/>
      <w:r w:rsidRPr="007E2498">
        <w:rPr>
          <w:rStyle w:val="fontstyle01"/>
          <w:rFonts w:cstheme="minorHAnsi"/>
          <w:color w:val="24292F"/>
          <w:sz w:val="24"/>
          <w:szCs w:val="24"/>
        </w:rPr>
        <w:t xml:space="preserve"> be stored during the application lifetime and can be</w:t>
      </w:r>
      <w:r w:rsidRPr="007E2498">
        <w:rPr>
          <w:rFonts w:cstheme="minorHAnsi"/>
          <w:color w:val="24292F"/>
        </w:rPr>
        <w:br/>
      </w:r>
      <w:r w:rsidRPr="007E2498">
        <w:rPr>
          <w:rStyle w:val="fontstyle01"/>
          <w:rFonts w:cstheme="minorHAnsi"/>
          <w:color w:val="24292F"/>
          <w:sz w:val="24"/>
          <w:szCs w:val="24"/>
        </w:rPr>
        <w:t xml:space="preserve">forgotten on shutdown (you </w:t>
      </w:r>
      <w:r w:rsidR="00C4503A" w:rsidRPr="007E2498">
        <w:rPr>
          <w:rStyle w:val="fontstyle01"/>
          <w:rFonts w:cstheme="minorHAnsi"/>
          <w:color w:val="24292F"/>
          <w:sz w:val="24"/>
          <w:szCs w:val="24"/>
        </w:rPr>
        <w:t>don’t</w:t>
      </w:r>
      <w:r w:rsidRPr="007E2498">
        <w:rPr>
          <w:rStyle w:val="fontstyle01"/>
          <w:rFonts w:cstheme="minorHAnsi"/>
          <w:color w:val="24292F"/>
          <w:sz w:val="24"/>
          <w:szCs w:val="24"/>
        </w:rPr>
        <w:t xml:space="preserve"> need to implement persistent storage layer).</w:t>
      </w:r>
    </w:p>
    <w:p w14:paraId="67959D57" w14:textId="77777777" w:rsidR="00C4503A" w:rsidRPr="007E2498" w:rsidRDefault="00055B0B" w:rsidP="00C4503A">
      <w:pPr>
        <w:pStyle w:val="ListParagraph"/>
        <w:numPr>
          <w:ilvl w:val="0"/>
          <w:numId w:val="2"/>
        </w:numPr>
        <w:rPr>
          <w:rStyle w:val="fontstyle01"/>
          <w:rFonts w:cstheme="minorHAnsi"/>
          <w:color w:val="24292F"/>
          <w:sz w:val="24"/>
          <w:szCs w:val="24"/>
        </w:rPr>
      </w:pPr>
      <w:r w:rsidRPr="007E2498">
        <w:rPr>
          <w:rStyle w:val="fontstyle01"/>
          <w:rFonts w:cstheme="minorHAnsi"/>
          <w:color w:val="24292F"/>
          <w:sz w:val="24"/>
          <w:szCs w:val="24"/>
        </w:rPr>
        <w:t>Bonus points:</w:t>
      </w:r>
    </w:p>
    <w:p w14:paraId="55801232" w14:textId="77777777" w:rsidR="00C4503A" w:rsidRPr="007E2498" w:rsidRDefault="00055B0B" w:rsidP="00C4503A">
      <w:pPr>
        <w:pStyle w:val="ListParagraph"/>
        <w:numPr>
          <w:ilvl w:val="0"/>
          <w:numId w:val="1"/>
        </w:numPr>
        <w:rPr>
          <w:rStyle w:val="fontstyle01"/>
          <w:rFonts w:cstheme="minorHAnsi"/>
          <w:color w:val="24292F"/>
          <w:sz w:val="24"/>
          <w:szCs w:val="24"/>
        </w:rPr>
      </w:pPr>
      <w:r w:rsidRPr="007E2498">
        <w:rPr>
          <w:rStyle w:val="fontstyle01"/>
          <w:rFonts w:cstheme="minorHAnsi"/>
          <w:color w:val="24292F"/>
          <w:sz w:val="24"/>
          <w:szCs w:val="24"/>
        </w:rPr>
        <w:t>nice README and Open API/Swagger specifications</w:t>
      </w:r>
    </w:p>
    <w:p w14:paraId="6FB4BD10" w14:textId="47FD9799" w:rsidR="00C4503A" w:rsidRPr="007E2498" w:rsidRDefault="00055B0B" w:rsidP="00C4503A">
      <w:pPr>
        <w:pStyle w:val="ListParagraph"/>
        <w:numPr>
          <w:ilvl w:val="0"/>
          <w:numId w:val="1"/>
        </w:numPr>
        <w:rPr>
          <w:rStyle w:val="fontstyle01"/>
          <w:rFonts w:cstheme="minorHAnsi"/>
          <w:color w:val="24292F"/>
          <w:sz w:val="24"/>
          <w:szCs w:val="24"/>
        </w:rPr>
      </w:pPr>
      <w:r w:rsidRPr="007E2498">
        <w:rPr>
          <w:rStyle w:val="fontstyle01"/>
          <w:rFonts w:cstheme="minorHAnsi"/>
          <w:color w:val="24292F"/>
          <w:sz w:val="24"/>
          <w:szCs w:val="24"/>
        </w:rPr>
        <w:t>if you can host a running app somewhere (Heroku/AWS/Azure) where we</w:t>
      </w:r>
      <w:r w:rsidRPr="007E2498">
        <w:rPr>
          <w:rFonts w:cstheme="minorHAnsi"/>
          <w:color w:val="24292F"/>
        </w:rPr>
        <w:br/>
      </w:r>
      <w:r w:rsidRPr="007E2498">
        <w:rPr>
          <w:rStyle w:val="fontstyle01"/>
          <w:rFonts w:cstheme="minorHAnsi"/>
          <w:color w:val="24292F"/>
          <w:sz w:val="24"/>
          <w:szCs w:val="24"/>
        </w:rPr>
        <w:t>can play around with it</w:t>
      </w:r>
    </w:p>
    <w:p w14:paraId="2CF08FE4" w14:textId="63E8A7AC" w:rsidR="00C4503A" w:rsidRPr="007E2498" w:rsidRDefault="00055B0B" w:rsidP="00C4503A">
      <w:pPr>
        <w:pStyle w:val="ListParagraph"/>
        <w:numPr>
          <w:ilvl w:val="0"/>
          <w:numId w:val="1"/>
        </w:numPr>
        <w:rPr>
          <w:rStyle w:val="fontstyle01"/>
          <w:rFonts w:cstheme="minorHAnsi"/>
          <w:color w:val="24292F"/>
          <w:sz w:val="24"/>
          <w:szCs w:val="24"/>
        </w:rPr>
      </w:pPr>
      <w:r w:rsidRPr="007E2498">
        <w:rPr>
          <w:rStyle w:val="fontstyle01"/>
          <w:rFonts w:cstheme="minorHAnsi"/>
          <w:color w:val="24292F"/>
          <w:sz w:val="24"/>
          <w:szCs w:val="24"/>
        </w:rPr>
        <w:t>The API should follow the RESTfull API principles (</w:t>
      </w:r>
      <w:hyperlink r:id="rId5" w:history="1">
        <w:r w:rsidR="00C4503A" w:rsidRPr="007E2498">
          <w:rPr>
            <w:rStyle w:val="Hyperlink"/>
            <w:rFonts w:cstheme="minorHAnsi"/>
            <w:sz w:val="24"/>
            <w:szCs w:val="24"/>
          </w:rPr>
          <w:t>https://restfulapi.net/</w:t>
        </w:r>
      </w:hyperlink>
      <w:r w:rsidRPr="007E2498">
        <w:rPr>
          <w:rStyle w:val="fontstyle01"/>
          <w:rFonts w:cstheme="minorHAnsi"/>
          <w:color w:val="24292F"/>
          <w:sz w:val="24"/>
          <w:szCs w:val="24"/>
        </w:rPr>
        <w:t>).</w:t>
      </w:r>
    </w:p>
    <w:p w14:paraId="4F0985C8" w14:textId="77777777" w:rsidR="00C4503A" w:rsidRPr="00F73AEA" w:rsidRDefault="00055B0B" w:rsidP="00055B0B">
      <w:pPr>
        <w:rPr>
          <w:rStyle w:val="Heading2Char"/>
        </w:rPr>
      </w:pPr>
      <w:r w:rsidRPr="007E2498">
        <w:rPr>
          <w:rFonts w:cstheme="minorHAnsi"/>
          <w:color w:val="24292F"/>
        </w:rPr>
        <w:br/>
      </w:r>
      <w:r w:rsidRPr="00F73AEA">
        <w:rPr>
          <w:rStyle w:val="Heading1Char"/>
        </w:rPr>
        <w:t>Frontend</w:t>
      </w:r>
      <w:r w:rsidRPr="00F73AEA">
        <w:rPr>
          <w:rStyle w:val="Heading1Char"/>
        </w:rPr>
        <w:br/>
      </w:r>
      <w:r w:rsidRPr="007E2498">
        <w:rPr>
          <w:rStyle w:val="fontstyle01"/>
          <w:rFonts w:cstheme="minorHAnsi"/>
          <w:color w:val="24292F"/>
          <w:sz w:val="24"/>
          <w:szCs w:val="24"/>
        </w:rPr>
        <w:t>Create a web application using the API backend.</w:t>
      </w:r>
      <w:r w:rsidRPr="007E2498">
        <w:rPr>
          <w:rFonts w:cstheme="minorHAnsi"/>
          <w:color w:val="24292F"/>
        </w:rPr>
        <w:br/>
      </w:r>
      <w:r w:rsidRPr="007E2498">
        <w:rPr>
          <w:rFonts w:cstheme="minorHAnsi"/>
          <w:color w:val="24292F"/>
        </w:rPr>
        <w:br/>
      </w:r>
      <w:r w:rsidRPr="00F73AEA">
        <w:rPr>
          <w:rStyle w:val="Heading2Char"/>
        </w:rPr>
        <w:t>Remarks</w:t>
      </w:r>
    </w:p>
    <w:p w14:paraId="6EC7E1AD" w14:textId="4A151A56" w:rsidR="00C4503A" w:rsidRPr="007E2498" w:rsidRDefault="00C4503A" w:rsidP="00C4503A">
      <w:pPr>
        <w:pStyle w:val="ListParagraph"/>
        <w:numPr>
          <w:ilvl w:val="0"/>
          <w:numId w:val="3"/>
        </w:numPr>
        <w:rPr>
          <w:rStyle w:val="fontstyle01"/>
          <w:rFonts w:cstheme="minorHAnsi"/>
          <w:color w:val="57606A"/>
          <w:sz w:val="24"/>
          <w:szCs w:val="24"/>
        </w:rPr>
      </w:pPr>
      <w:r w:rsidRPr="007E2498">
        <w:rPr>
          <w:rStyle w:val="fontstyle01"/>
          <w:rFonts w:cstheme="minorHAnsi"/>
          <w:color w:val="24292F"/>
          <w:sz w:val="24"/>
          <w:szCs w:val="24"/>
        </w:rPr>
        <w:t xml:space="preserve"> Angular8 or ReactJS, both with Typescript</w:t>
      </w:r>
    </w:p>
    <w:p w14:paraId="00A6F5EB" w14:textId="26A04051" w:rsidR="00C4503A" w:rsidRPr="007E2498" w:rsidRDefault="00055B0B" w:rsidP="00C4503A">
      <w:pPr>
        <w:pStyle w:val="ListParagraph"/>
        <w:numPr>
          <w:ilvl w:val="0"/>
          <w:numId w:val="3"/>
        </w:numPr>
        <w:rPr>
          <w:rStyle w:val="fontstyle01"/>
          <w:rFonts w:cstheme="minorHAnsi"/>
          <w:color w:val="57606A"/>
          <w:sz w:val="24"/>
          <w:szCs w:val="24"/>
        </w:rPr>
      </w:pPr>
      <w:r w:rsidRPr="007E2498">
        <w:rPr>
          <w:rStyle w:val="fontstyle01"/>
          <w:rFonts w:cstheme="minorHAnsi"/>
          <w:color w:val="24292F"/>
          <w:sz w:val="24"/>
          <w:szCs w:val="24"/>
        </w:rPr>
        <w:t xml:space="preserve"> Use a CSS preprocessor library of choice (SCSS)</w:t>
      </w:r>
    </w:p>
    <w:p w14:paraId="6CDEEF24" w14:textId="6CD02C8E" w:rsidR="00C4503A" w:rsidRPr="007E2498" w:rsidRDefault="00C4503A" w:rsidP="00C4503A">
      <w:pPr>
        <w:pStyle w:val="ListParagraph"/>
        <w:numPr>
          <w:ilvl w:val="0"/>
          <w:numId w:val="3"/>
        </w:numPr>
        <w:rPr>
          <w:rStyle w:val="fontstyle01"/>
          <w:rFonts w:cstheme="minorHAnsi"/>
          <w:color w:val="57606A"/>
          <w:sz w:val="24"/>
          <w:szCs w:val="24"/>
        </w:rPr>
      </w:pPr>
      <w:r w:rsidRPr="007E2498">
        <w:rPr>
          <w:rStyle w:val="fontstyle01"/>
          <w:rFonts w:cstheme="minorHAnsi"/>
          <w:color w:val="24292F"/>
          <w:sz w:val="24"/>
          <w:szCs w:val="24"/>
        </w:rPr>
        <w:t xml:space="preserve"> Unit testing with Jest and Jasmine or similar would be awesome</w:t>
      </w:r>
    </w:p>
    <w:p w14:paraId="12467126" w14:textId="094A2838" w:rsidR="00C4503A" w:rsidRPr="007E2498" w:rsidRDefault="00055B0B" w:rsidP="00C4503A">
      <w:pPr>
        <w:pStyle w:val="ListParagraph"/>
        <w:numPr>
          <w:ilvl w:val="0"/>
          <w:numId w:val="3"/>
        </w:numPr>
        <w:rPr>
          <w:rStyle w:val="fontstyle01"/>
          <w:rFonts w:cstheme="minorHAnsi"/>
          <w:color w:val="57606A"/>
          <w:sz w:val="24"/>
          <w:szCs w:val="24"/>
        </w:rPr>
      </w:pPr>
      <w:r w:rsidRPr="007E2498">
        <w:rPr>
          <w:rStyle w:val="fontstyle01"/>
          <w:rFonts w:cstheme="minorHAnsi"/>
          <w:color w:val="24292F"/>
          <w:sz w:val="24"/>
          <w:szCs w:val="24"/>
        </w:rPr>
        <w:t xml:space="preserve"> Bonus points: use Redux state management</w:t>
      </w:r>
    </w:p>
    <w:p w14:paraId="78C715AF" w14:textId="1748CB7F" w:rsidR="00C4503A" w:rsidRPr="00F73AEA" w:rsidRDefault="00055B0B" w:rsidP="00F73AEA">
      <w:pPr>
        <w:pStyle w:val="ListParagraph"/>
        <w:numPr>
          <w:ilvl w:val="0"/>
          <w:numId w:val="3"/>
        </w:numPr>
        <w:rPr>
          <w:rStyle w:val="fontstyle01"/>
          <w:rFonts w:cstheme="minorHAnsi"/>
          <w:color w:val="57606A"/>
          <w:sz w:val="24"/>
          <w:szCs w:val="24"/>
        </w:rPr>
      </w:pPr>
      <w:r w:rsidRPr="007E2498">
        <w:rPr>
          <w:rStyle w:val="fontstyle01"/>
          <w:rFonts w:cstheme="minorHAnsi"/>
          <w:color w:val="24292F"/>
          <w:sz w:val="24"/>
          <w:szCs w:val="24"/>
        </w:rPr>
        <w:t xml:space="preserve"> Bonus points: use Reactive programming with RxJS</w:t>
      </w:r>
    </w:p>
    <w:p w14:paraId="2BA4AAC7" w14:textId="77777777" w:rsidR="00C4503A" w:rsidRPr="00F73AEA" w:rsidRDefault="00055B0B" w:rsidP="00F73AEA">
      <w:pPr>
        <w:pStyle w:val="Heading1"/>
        <w:rPr>
          <w:rStyle w:val="fontstyle01"/>
          <w:color w:val="2F5496" w:themeColor="accent1" w:themeShade="BF"/>
          <w:sz w:val="32"/>
          <w:szCs w:val="32"/>
        </w:rPr>
      </w:pPr>
      <w:r w:rsidRPr="00F73AEA">
        <w:rPr>
          <w:rStyle w:val="fontstyle01"/>
          <w:color w:val="2F5496" w:themeColor="accent1" w:themeShade="BF"/>
          <w:sz w:val="32"/>
          <w:szCs w:val="32"/>
        </w:rPr>
        <w:t>Additional questions</w:t>
      </w:r>
    </w:p>
    <w:p w14:paraId="12BC0454" w14:textId="4C20E4AD" w:rsidR="00C4503A" w:rsidRDefault="00055B0B" w:rsidP="00C4503A">
      <w:pPr>
        <w:pStyle w:val="Heading1"/>
        <w:rPr>
          <w:rStyle w:val="fontstyle01"/>
          <w:rFonts w:asciiTheme="minorHAnsi" w:hAnsiTheme="minorHAnsi" w:cstheme="minorHAnsi"/>
          <w:color w:val="24292F"/>
          <w:sz w:val="24"/>
          <w:szCs w:val="24"/>
        </w:rPr>
      </w:pPr>
      <w:r w:rsidRPr="007E2498">
        <w:rPr>
          <w:rStyle w:val="fontstyle01"/>
          <w:rFonts w:asciiTheme="minorHAnsi" w:hAnsiTheme="minorHAnsi" w:cstheme="minorHAnsi"/>
          <w:color w:val="24292F"/>
          <w:sz w:val="24"/>
          <w:szCs w:val="24"/>
        </w:rPr>
        <w:t xml:space="preserve">You do not need to </w:t>
      </w:r>
      <w:proofErr w:type="gramStart"/>
      <w:r w:rsidRPr="007E2498">
        <w:rPr>
          <w:rStyle w:val="fontstyle01"/>
          <w:rFonts w:asciiTheme="minorHAnsi" w:hAnsiTheme="minorHAnsi" w:cstheme="minorHAnsi"/>
          <w:color w:val="24292F"/>
          <w:sz w:val="24"/>
          <w:szCs w:val="24"/>
        </w:rPr>
        <w:t>actually implement</w:t>
      </w:r>
      <w:proofErr w:type="gramEnd"/>
      <w:r w:rsidRPr="007E2498">
        <w:rPr>
          <w:rStyle w:val="fontstyle01"/>
          <w:rFonts w:asciiTheme="minorHAnsi" w:hAnsiTheme="minorHAnsi" w:cstheme="minorHAnsi"/>
          <w:color w:val="24292F"/>
          <w:sz w:val="24"/>
          <w:szCs w:val="24"/>
        </w:rPr>
        <w:t xml:space="preserve"> support for the below items, just have an idea</w:t>
      </w:r>
      <w:r w:rsidRPr="007E2498">
        <w:rPr>
          <w:rFonts w:asciiTheme="minorHAnsi" w:hAnsiTheme="minorHAnsi" w:cstheme="minorHAnsi"/>
        </w:rPr>
        <w:br/>
      </w:r>
      <w:r w:rsidRPr="007E2498">
        <w:rPr>
          <w:rStyle w:val="fontstyle01"/>
          <w:rFonts w:asciiTheme="minorHAnsi" w:hAnsiTheme="minorHAnsi" w:cstheme="minorHAnsi"/>
          <w:color w:val="24292F"/>
          <w:sz w:val="24"/>
          <w:szCs w:val="24"/>
        </w:rPr>
        <w:t>for how the app would be changed to support each one. We will discuss them during</w:t>
      </w:r>
      <w:r w:rsidRPr="007E2498">
        <w:rPr>
          <w:rFonts w:asciiTheme="minorHAnsi" w:hAnsiTheme="minorHAnsi" w:cstheme="minorHAnsi"/>
        </w:rPr>
        <w:br/>
      </w:r>
      <w:r w:rsidRPr="007E2498">
        <w:rPr>
          <w:rStyle w:val="fontstyle01"/>
          <w:rFonts w:asciiTheme="minorHAnsi" w:hAnsiTheme="minorHAnsi" w:cstheme="minorHAnsi"/>
          <w:color w:val="24292F"/>
          <w:sz w:val="24"/>
          <w:szCs w:val="24"/>
        </w:rPr>
        <w:t>a subsequent code review session.</w:t>
      </w:r>
    </w:p>
    <w:p w14:paraId="24F19BBD" w14:textId="77777777" w:rsidR="00F73AEA" w:rsidRPr="00F73AEA" w:rsidRDefault="00F73AEA" w:rsidP="00F73AEA"/>
    <w:p w14:paraId="0108AEF2" w14:textId="77777777" w:rsidR="00C4503A" w:rsidRPr="007E2498" w:rsidRDefault="00055B0B" w:rsidP="007E2498">
      <w:pPr>
        <w:pStyle w:val="Heading2"/>
        <w:rPr>
          <w:rStyle w:val="fontstyle01"/>
          <w:color w:val="2F5496" w:themeColor="accent1" w:themeShade="BF"/>
          <w:sz w:val="26"/>
          <w:szCs w:val="26"/>
        </w:rPr>
      </w:pPr>
      <w:r w:rsidRPr="007E2498">
        <w:rPr>
          <w:rStyle w:val="fontstyle01"/>
          <w:color w:val="2F5496" w:themeColor="accent1" w:themeShade="BF"/>
          <w:sz w:val="26"/>
          <w:szCs w:val="26"/>
        </w:rPr>
        <w:t>Authentication</w:t>
      </w:r>
    </w:p>
    <w:p w14:paraId="6F9BEEB1" w14:textId="77777777" w:rsidR="00F73AEA" w:rsidRDefault="00055B0B" w:rsidP="00F73AEA">
      <w:pPr>
        <w:pStyle w:val="ListParagraph"/>
        <w:numPr>
          <w:ilvl w:val="0"/>
          <w:numId w:val="3"/>
        </w:numPr>
        <w:rPr>
          <w:rStyle w:val="fontstyle01"/>
          <w:rFonts w:cstheme="minorHAnsi"/>
          <w:color w:val="24292F"/>
          <w:sz w:val="24"/>
          <w:szCs w:val="24"/>
        </w:rPr>
      </w:pPr>
      <w:r w:rsidRPr="007E2498">
        <w:rPr>
          <w:rStyle w:val="fontstyle01"/>
          <w:rFonts w:cstheme="minorHAnsi"/>
          <w:color w:val="24292F"/>
          <w:sz w:val="24"/>
          <w:szCs w:val="24"/>
        </w:rPr>
        <w:t>How would you ensure that only authorised users can submit and/or retrieve</w:t>
      </w:r>
      <w:r w:rsidRPr="00F73AEA">
        <w:rPr>
          <w:rStyle w:val="fontstyle01"/>
          <w:color w:val="24292F"/>
          <w:sz w:val="24"/>
          <w:szCs w:val="24"/>
        </w:rPr>
        <w:br/>
      </w:r>
      <w:r w:rsidRPr="007E2498">
        <w:rPr>
          <w:rStyle w:val="fontstyle01"/>
          <w:rFonts w:cstheme="minorHAnsi"/>
          <w:color w:val="24292F"/>
          <w:sz w:val="24"/>
          <w:szCs w:val="24"/>
        </w:rPr>
        <w:t>data?</w:t>
      </w:r>
    </w:p>
    <w:p w14:paraId="6A8ADB55" w14:textId="122D517D" w:rsidR="00C4503A" w:rsidRPr="00F73AEA" w:rsidRDefault="00055B0B" w:rsidP="00F73AEA">
      <w:pPr>
        <w:pStyle w:val="ListParagraph"/>
        <w:numPr>
          <w:ilvl w:val="0"/>
          <w:numId w:val="3"/>
        </w:numPr>
        <w:rPr>
          <w:rStyle w:val="fontstyle01"/>
          <w:rFonts w:cstheme="minorHAnsi"/>
          <w:color w:val="24292F"/>
          <w:sz w:val="24"/>
          <w:szCs w:val="24"/>
        </w:rPr>
      </w:pPr>
      <w:r w:rsidRPr="007E2498">
        <w:rPr>
          <w:rStyle w:val="fontstyle01"/>
          <w:rFonts w:cstheme="minorHAnsi"/>
          <w:color w:val="24292F"/>
          <w:sz w:val="24"/>
          <w:szCs w:val="24"/>
        </w:rPr>
        <w:t>How would you then add support to allow different users to only update specific</w:t>
      </w:r>
      <w:r w:rsidRPr="00F73AEA">
        <w:rPr>
          <w:rStyle w:val="fontstyle01"/>
          <w:color w:val="24292F"/>
          <w:sz w:val="24"/>
          <w:szCs w:val="24"/>
        </w:rPr>
        <w:br/>
      </w:r>
      <w:r w:rsidRPr="007E2498">
        <w:rPr>
          <w:rStyle w:val="fontstyle01"/>
          <w:rFonts w:cstheme="minorHAnsi"/>
          <w:color w:val="24292F"/>
          <w:sz w:val="24"/>
          <w:szCs w:val="24"/>
        </w:rPr>
        <w:t>counters? Or perform only specific operations?</w:t>
      </w:r>
      <w:r w:rsidRPr="00F73AEA">
        <w:rPr>
          <w:rStyle w:val="fontstyle01"/>
          <w:color w:val="24292F"/>
          <w:sz w:val="24"/>
          <w:szCs w:val="24"/>
        </w:rPr>
        <w:br/>
      </w:r>
    </w:p>
    <w:p w14:paraId="41F98BCB" w14:textId="0333512E" w:rsidR="00F73AEA" w:rsidRPr="00F73AEA" w:rsidRDefault="00055B0B" w:rsidP="00F73AEA">
      <w:pPr>
        <w:pStyle w:val="Heading1"/>
        <w:rPr>
          <w:rStyle w:val="fontstyle01"/>
          <w:color w:val="2F5496" w:themeColor="accent1" w:themeShade="BF"/>
          <w:sz w:val="32"/>
          <w:szCs w:val="32"/>
        </w:rPr>
      </w:pPr>
      <w:r w:rsidRPr="00F73AEA">
        <w:rPr>
          <w:rStyle w:val="fontstyle01"/>
          <w:color w:val="2F5496" w:themeColor="accent1" w:themeShade="BF"/>
          <w:sz w:val="32"/>
          <w:szCs w:val="32"/>
        </w:rPr>
        <w:t>Last words and Bonus points</w:t>
      </w:r>
    </w:p>
    <w:p w14:paraId="17E4BB89" w14:textId="2C6005D9" w:rsidR="00F73AEA" w:rsidRPr="00F73AEA" w:rsidRDefault="00055B0B" w:rsidP="00F73AEA">
      <w:pPr>
        <w:pStyle w:val="ListParagraph"/>
        <w:numPr>
          <w:ilvl w:val="0"/>
          <w:numId w:val="3"/>
        </w:numPr>
        <w:rPr>
          <w:rStyle w:val="fontstyle01"/>
          <w:rFonts w:cstheme="minorHAnsi"/>
          <w:color w:val="24292F"/>
          <w:sz w:val="24"/>
          <w:szCs w:val="24"/>
        </w:rPr>
      </w:pPr>
      <w:r w:rsidRPr="00F73AEA">
        <w:rPr>
          <w:rStyle w:val="fontstyle01"/>
          <w:rFonts w:cstheme="minorHAnsi"/>
          <w:color w:val="24292F"/>
          <w:sz w:val="24"/>
          <w:szCs w:val="24"/>
        </w:rPr>
        <w:t>Focus your time on areas you are the strongest in.</w:t>
      </w:r>
    </w:p>
    <w:p w14:paraId="70C61E6E" w14:textId="77777777" w:rsidR="00F73AEA" w:rsidRPr="00F73AEA" w:rsidRDefault="00055B0B" w:rsidP="00F73AEA">
      <w:pPr>
        <w:pStyle w:val="ListParagraph"/>
        <w:numPr>
          <w:ilvl w:val="0"/>
          <w:numId w:val="3"/>
        </w:numPr>
        <w:rPr>
          <w:rStyle w:val="fontstyle01"/>
          <w:rFonts w:cstheme="minorHAnsi"/>
          <w:color w:val="24292F"/>
          <w:sz w:val="24"/>
          <w:szCs w:val="24"/>
        </w:rPr>
      </w:pPr>
      <w:r w:rsidRPr="00F73AEA">
        <w:rPr>
          <w:rStyle w:val="fontstyle01"/>
          <w:rFonts w:cstheme="minorHAnsi"/>
          <w:color w:val="24292F"/>
          <w:sz w:val="24"/>
          <w:szCs w:val="24"/>
        </w:rPr>
        <w:t>Keep the code clean with a structure that is object oriented and easy to read and</w:t>
      </w:r>
      <w:r w:rsidRPr="00F73AEA">
        <w:rPr>
          <w:rFonts w:cstheme="minorHAnsi"/>
          <w:color w:val="24292F"/>
        </w:rPr>
        <w:br/>
      </w:r>
      <w:r w:rsidRPr="00F73AEA">
        <w:rPr>
          <w:rStyle w:val="fontstyle01"/>
          <w:rFonts w:cstheme="minorHAnsi"/>
          <w:color w:val="24292F"/>
          <w:sz w:val="24"/>
          <w:szCs w:val="24"/>
        </w:rPr>
        <w:t>to test.</w:t>
      </w:r>
    </w:p>
    <w:p w14:paraId="6C40AA7A" w14:textId="77777777" w:rsidR="00F73AEA" w:rsidRPr="00F73AEA" w:rsidRDefault="00055B0B" w:rsidP="00F73AEA">
      <w:pPr>
        <w:pStyle w:val="ListParagraph"/>
        <w:numPr>
          <w:ilvl w:val="0"/>
          <w:numId w:val="3"/>
        </w:numPr>
        <w:rPr>
          <w:rStyle w:val="fontstyle01"/>
          <w:rFonts w:cstheme="minorHAnsi"/>
          <w:color w:val="24292F"/>
          <w:sz w:val="24"/>
          <w:szCs w:val="24"/>
        </w:rPr>
      </w:pPr>
      <w:r w:rsidRPr="00F73AEA">
        <w:rPr>
          <w:rStyle w:val="fontstyle01"/>
          <w:rFonts w:cstheme="minorHAnsi"/>
          <w:color w:val="24292F"/>
          <w:sz w:val="24"/>
          <w:szCs w:val="24"/>
        </w:rPr>
        <w:t>Feel free to use any package manager that fits you (nuget, npm, yarn, go...).</w:t>
      </w:r>
    </w:p>
    <w:p w14:paraId="4FD739EB" w14:textId="3C917F01" w:rsidR="00F73AEA" w:rsidRPr="00F73AEA" w:rsidRDefault="00055B0B" w:rsidP="00F73AEA">
      <w:pPr>
        <w:pStyle w:val="ListParagraph"/>
        <w:numPr>
          <w:ilvl w:val="0"/>
          <w:numId w:val="3"/>
        </w:numPr>
        <w:rPr>
          <w:rStyle w:val="fontstyle01"/>
          <w:rFonts w:cstheme="minorHAnsi"/>
          <w:color w:val="24292F"/>
          <w:sz w:val="24"/>
          <w:szCs w:val="24"/>
        </w:rPr>
      </w:pPr>
      <w:r w:rsidRPr="00F73AEA">
        <w:rPr>
          <w:rStyle w:val="fontstyle01"/>
          <w:rFonts w:cstheme="minorHAnsi"/>
          <w:color w:val="24292F"/>
          <w:sz w:val="24"/>
          <w:szCs w:val="24"/>
        </w:rPr>
        <w:t xml:space="preserve">Make sure your code builds and runs on any </w:t>
      </w:r>
      <w:r w:rsidR="00F73AEA" w:rsidRPr="00F73AEA">
        <w:rPr>
          <w:rStyle w:val="fontstyle01"/>
          <w:rFonts w:cstheme="minorHAnsi"/>
          <w:color w:val="24292F"/>
          <w:sz w:val="24"/>
          <w:szCs w:val="24"/>
        </w:rPr>
        <w:t>developer’s</w:t>
      </w:r>
      <w:r w:rsidRPr="00F73AEA">
        <w:rPr>
          <w:rStyle w:val="fontstyle01"/>
          <w:rFonts w:cstheme="minorHAnsi"/>
          <w:color w:val="24292F"/>
          <w:sz w:val="24"/>
          <w:szCs w:val="24"/>
        </w:rPr>
        <w:t xml:space="preserve"> computer.</w:t>
      </w:r>
    </w:p>
    <w:p w14:paraId="40032077" w14:textId="34C20D06" w:rsidR="00F73AEA" w:rsidRDefault="00055B0B" w:rsidP="00F73AEA">
      <w:pPr>
        <w:pStyle w:val="ListParagraph"/>
        <w:numPr>
          <w:ilvl w:val="0"/>
          <w:numId w:val="3"/>
        </w:numPr>
        <w:rPr>
          <w:rStyle w:val="fontstyle01"/>
          <w:rFonts w:cstheme="minorHAnsi"/>
          <w:color w:val="24292F"/>
          <w:sz w:val="24"/>
          <w:szCs w:val="24"/>
        </w:rPr>
      </w:pPr>
      <w:r w:rsidRPr="00F73AEA">
        <w:rPr>
          <w:rStyle w:val="fontstyle01"/>
          <w:rFonts w:cstheme="minorHAnsi"/>
          <w:color w:val="24292F"/>
          <w:sz w:val="24"/>
          <w:szCs w:val="24"/>
        </w:rPr>
        <w:t>Bonus points for a good README.md (something you should want to read)</w:t>
      </w:r>
    </w:p>
    <w:p w14:paraId="137A79D9" w14:textId="77777777" w:rsidR="00F73AEA" w:rsidRDefault="00F73AEA" w:rsidP="00F73AEA">
      <w:pPr>
        <w:pStyle w:val="ListParagraph"/>
        <w:rPr>
          <w:rStyle w:val="fontstyle01"/>
          <w:rFonts w:cstheme="minorHAnsi"/>
          <w:color w:val="24292F"/>
          <w:sz w:val="24"/>
          <w:szCs w:val="24"/>
        </w:rPr>
      </w:pPr>
    </w:p>
    <w:p w14:paraId="27B8FE69" w14:textId="33791DEA" w:rsidR="00055B0B" w:rsidRPr="00F73AEA" w:rsidRDefault="00055B0B" w:rsidP="00F73AEA">
      <w:pPr>
        <w:rPr>
          <w:rFonts w:cstheme="minorHAnsi"/>
          <w:b/>
          <w:bCs/>
          <w:color w:val="24292F"/>
          <w:sz w:val="24"/>
          <w:szCs w:val="24"/>
        </w:rPr>
      </w:pPr>
      <w:r w:rsidRPr="00F73AEA">
        <w:rPr>
          <w:rStyle w:val="fontstyle01"/>
          <w:rFonts w:cstheme="minorHAnsi"/>
          <w:b/>
          <w:bCs/>
          <w:color w:val="24292F"/>
          <w:sz w:val="24"/>
          <w:szCs w:val="24"/>
        </w:rPr>
        <w:t>Good luck and have fun!</w:t>
      </w:r>
      <w:r w:rsidRPr="00F73AEA">
        <w:rPr>
          <w:rFonts w:cstheme="minorHAnsi"/>
          <w:b/>
          <w:bCs/>
        </w:rPr>
        <w:t xml:space="preserve"> </w:t>
      </w:r>
    </w:p>
    <w:sectPr w:rsidR="00055B0B" w:rsidRPr="00F73AEA" w:rsidSect="00DD1A0C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enlo-Regula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D0FAC"/>
    <w:multiLevelType w:val="hybridMultilevel"/>
    <w:tmpl w:val="C5C235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4B2073"/>
    <w:multiLevelType w:val="hybridMultilevel"/>
    <w:tmpl w:val="32321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5D2864"/>
    <w:multiLevelType w:val="hybridMultilevel"/>
    <w:tmpl w:val="9E92D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E47D98"/>
    <w:multiLevelType w:val="hybridMultilevel"/>
    <w:tmpl w:val="EC2264E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jA3NzayNLIwMzBU0lEKTi0uzszPAykwrgUAFaVFXywAAAA="/>
  </w:docVars>
  <w:rsids>
    <w:rsidRoot w:val="00055B0B"/>
    <w:rsid w:val="00001F0B"/>
    <w:rsid w:val="00003140"/>
    <w:rsid w:val="0000609F"/>
    <w:rsid w:val="0000617C"/>
    <w:rsid w:val="000206E7"/>
    <w:rsid w:val="000247FA"/>
    <w:rsid w:val="00026BCE"/>
    <w:rsid w:val="00041C9F"/>
    <w:rsid w:val="00054069"/>
    <w:rsid w:val="000558F6"/>
    <w:rsid w:val="00055B0B"/>
    <w:rsid w:val="00067661"/>
    <w:rsid w:val="0007239B"/>
    <w:rsid w:val="00076341"/>
    <w:rsid w:val="000936F4"/>
    <w:rsid w:val="000C470A"/>
    <w:rsid w:val="000C601E"/>
    <w:rsid w:val="000C7696"/>
    <w:rsid w:val="000D5292"/>
    <w:rsid w:val="000E517F"/>
    <w:rsid w:val="000E78F3"/>
    <w:rsid w:val="000F1C77"/>
    <w:rsid w:val="000F1F22"/>
    <w:rsid w:val="0010272F"/>
    <w:rsid w:val="0010625E"/>
    <w:rsid w:val="00112C51"/>
    <w:rsid w:val="0011457E"/>
    <w:rsid w:val="00124848"/>
    <w:rsid w:val="0012515D"/>
    <w:rsid w:val="00157BDC"/>
    <w:rsid w:val="001710B9"/>
    <w:rsid w:val="001A6F1C"/>
    <w:rsid w:val="001B0C0B"/>
    <w:rsid w:val="001C477B"/>
    <w:rsid w:val="001D2D5E"/>
    <w:rsid w:val="001D60AC"/>
    <w:rsid w:val="001E0D9C"/>
    <w:rsid w:val="001E1AE3"/>
    <w:rsid w:val="001E4C05"/>
    <w:rsid w:val="001E5972"/>
    <w:rsid w:val="001F27B5"/>
    <w:rsid w:val="001F6F75"/>
    <w:rsid w:val="00216666"/>
    <w:rsid w:val="00223EBD"/>
    <w:rsid w:val="00230CB2"/>
    <w:rsid w:val="00232FA5"/>
    <w:rsid w:val="00252877"/>
    <w:rsid w:val="00252B33"/>
    <w:rsid w:val="00260F15"/>
    <w:rsid w:val="00261206"/>
    <w:rsid w:val="00264AF8"/>
    <w:rsid w:val="00265EBC"/>
    <w:rsid w:val="002746DC"/>
    <w:rsid w:val="002853BF"/>
    <w:rsid w:val="00291AEC"/>
    <w:rsid w:val="002B4153"/>
    <w:rsid w:val="002C1BD4"/>
    <w:rsid w:val="002D6C14"/>
    <w:rsid w:val="002E1813"/>
    <w:rsid w:val="002F275D"/>
    <w:rsid w:val="00303DFE"/>
    <w:rsid w:val="00310065"/>
    <w:rsid w:val="00316825"/>
    <w:rsid w:val="00317A66"/>
    <w:rsid w:val="003215BE"/>
    <w:rsid w:val="00335CF1"/>
    <w:rsid w:val="003415EC"/>
    <w:rsid w:val="00363DAA"/>
    <w:rsid w:val="00364660"/>
    <w:rsid w:val="003908A6"/>
    <w:rsid w:val="003945AF"/>
    <w:rsid w:val="003A1475"/>
    <w:rsid w:val="003A3659"/>
    <w:rsid w:val="003B58E3"/>
    <w:rsid w:val="003E15D8"/>
    <w:rsid w:val="003E4957"/>
    <w:rsid w:val="003F1153"/>
    <w:rsid w:val="003F29BB"/>
    <w:rsid w:val="003F763A"/>
    <w:rsid w:val="0040727F"/>
    <w:rsid w:val="00412509"/>
    <w:rsid w:val="004160B1"/>
    <w:rsid w:val="00416853"/>
    <w:rsid w:val="00424EA8"/>
    <w:rsid w:val="004354E1"/>
    <w:rsid w:val="00441631"/>
    <w:rsid w:val="00441DB2"/>
    <w:rsid w:val="00443176"/>
    <w:rsid w:val="0044485D"/>
    <w:rsid w:val="00450C71"/>
    <w:rsid w:val="00451229"/>
    <w:rsid w:val="00454F3D"/>
    <w:rsid w:val="00464E9A"/>
    <w:rsid w:val="0048720E"/>
    <w:rsid w:val="00493333"/>
    <w:rsid w:val="004A2F48"/>
    <w:rsid w:val="004A61C0"/>
    <w:rsid w:val="004A7B45"/>
    <w:rsid w:val="004C03F4"/>
    <w:rsid w:val="004D0431"/>
    <w:rsid w:val="004D6E9D"/>
    <w:rsid w:val="00501A17"/>
    <w:rsid w:val="00503558"/>
    <w:rsid w:val="00507EC2"/>
    <w:rsid w:val="00513485"/>
    <w:rsid w:val="005136BF"/>
    <w:rsid w:val="00552448"/>
    <w:rsid w:val="005537E1"/>
    <w:rsid w:val="00571746"/>
    <w:rsid w:val="00573B93"/>
    <w:rsid w:val="00575F77"/>
    <w:rsid w:val="005831BD"/>
    <w:rsid w:val="00587483"/>
    <w:rsid w:val="005A1412"/>
    <w:rsid w:val="005B0907"/>
    <w:rsid w:val="005B59E1"/>
    <w:rsid w:val="005C32D6"/>
    <w:rsid w:val="005C5C6A"/>
    <w:rsid w:val="005D3F33"/>
    <w:rsid w:val="005D5B71"/>
    <w:rsid w:val="005E4287"/>
    <w:rsid w:val="005F6640"/>
    <w:rsid w:val="005F74DA"/>
    <w:rsid w:val="00600244"/>
    <w:rsid w:val="00600329"/>
    <w:rsid w:val="00603296"/>
    <w:rsid w:val="006051EF"/>
    <w:rsid w:val="006145DB"/>
    <w:rsid w:val="006215F1"/>
    <w:rsid w:val="006321FA"/>
    <w:rsid w:val="00634A2C"/>
    <w:rsid w:val="00634D50"/>
    <w:rsid w:val="00643E6B"/>
    <w:rsid w:val="0064412A"/>
    <w:rsid w:val="00655E97"/>
    <w:rsid w:val="00656DD7"/>
    <w:rsid w:val="00670017"/>
    <w:rsid w:val="006758EE"/>
    <w:rsid w:val="00680A46"/>
    <w:rsid w:val="00683888"/>
    <w:rsid w:val="006A2441"/>
    <w:rsid w:val="006A77E0"/>
    <w:rsid w:val="006B59F3"/>
    <w:rsid w:val="006C673D"/>
    <w:rsid w:val="006E542D"/>
    <w:rsid w:val="006E6BFA"/>
    <w:rsid w:val="006F1003"/>
    <w:rsid w:val="006F30FC"/>
    <w:rsid w:val="00707DC7"/>
    <w:rsid w:val="0071464C"/>
    <w:rsid w:val="00721DB6"/>
    <w:rsid w:val="00726420"/>
    <w:rsid w:val="00732BFE"/>
    <w:rsid w:val="00737CF4"/>
    <w:rsid w:val="007474E9"/>
    <w:rsid w:val="00750713"/>
    <w:rsid w:val="007534B5"/>
    <w:rsid w:val="00772924"/>
    <w:rsid w:val="007774A7"/>
    <w:rsid w:val="00785AF4"/>
    <w:rsid w:val="00792538"/>
    <w:rsid w:val="00792646"/>
    <w:rsid w:val="007B18D2"/>
    <w:rsid w:val="007B565F"/>
    <w:rsid w:val="007B5754"/>
    <w:rsid w:val="007C7960"/>
    <w:rsid w:val="007E20E9"/>
    <w:rsid w:val="007E2498"/>
    <w:rsid w:val="008051C5"/>
    <w:rsid w:val="00810FB5"/>
    <w:rsid w:val="0082362D"/>
    <w:rsid w:val="008249C4"/>
    <w:rsid w:val="008265EF"/>
    <w:rsid w:val="00830B9B"/>
    <w:rsid w:val="00831856"/>
    <w:rsid w:val="00832077"/>
    <w:rsid w:val="0083619C"/>
    <w:rsid w:val="00840876"/>
    <w:rsid w:val="008422B9"/>
    <w:rsid w:val="00855D6E"/>
    <w:rsid w:val="00863281"/>
    <w:rsid w:val="00865085"/>
    <w:rsid w:val="0086750D"/>
    <w:rsid w:val="00867986"/>
    <w:rsid w:val="008749C6"/>
    <w:rsid w:val="0087730D"/>
    <w:rsid w:val="00877CA8"/>
    <w:rsid w:val="0088224D"/>
    <w:rsid w:val="00892F95"/>
    <w:rsid w:val="008A1402"/>
    <w:rsid w:val="008A2857"/>
    <w:rsid w:val="008B4B47"/>
    <w:rsid w:val="008D2A5D"/>
    <w:rsid w:val="008D7099"/>
    <w:rsid w:val="008F7072"/>
    <w:rsid w:val="009022AE"/>
    <w:rsid w:val="00903965"/>
    <w:rsid w:val="00904DDE"/>
    <w:rsid w:val="00906B91"/>
    <w:rsid w:val="0092577B"/>
    <w:rsid w:val="00925FF1"/>
    <w:rsid w:val="0092669F"/>
    <w:rsid w:val="00932F54"/>
    <w:rsid w:val="009337F1"/>
    <w:rsid w:val="00980BBF"/>
    <w:rsid w:val="00986840"/>
    <w:rsid w:val="00987C53"/>
    <w:rsid w:val="009A0169"/>
    <w:rsid w:val="009A1014"/>
    <w:rsid w:val="009A2B8E"/>
    <w:rsid w:val="009A6ADC"/>
    <w:rsid w:val="009B1ACE"/>
    <w:rsid w:val="009B208C"/>
    <w:rsid w:val="009C2334"/>
    <w:rsid w:val="009C66B6"/>
    <w:rsid w:val="009C79EC"/>
    <w:rsid w:val="009E1553"/>
    <w:rsid w:val="009E19B2"/>
    <w:rsid w:val="009E3BB5"/>
    <w:rsid w:val="00A153E1"/>
    <w:rsid w:val="00A23943"/>
    <w:rsid w:val="00A2399F"/>
    <w:rsid w:val="00A30B51"/>
    <w:rsid w:val="00A53A0F"/>
    <w:rsid w:val="00A603A5"/>
    <w:rsid w:val="00A625AA"/>
    <w:rsid w:val="00A66661"/>
    <w:rsid w:val="00A813F6"/>
    <w:rsid w:val="00AA3460"/>
    <w:rsid w:val="00AA417D"/>
    <w:rsid w:val="00AB4E90"/>
    <w:rsid w:val="00AC2D22"/>
    <w:rsid w:val="00AE0F42"/>
    <w:rsid w:val="00AE46EF"/>
    <w:rsid w:val="00AE4CE1"/>
    <w:rsid w:val="00AE77A9"/>
    <w:rsid w:val="00AF21CB"/>
    <w:rsid w:val="00B01576"/>
    <w:rsid w:val="00B05C42"/>
    <w:rsid w:val="00B13454"/>
    <w:rsid w:val="00B33322"/>
    <w:rsid w:val="00B34DAA"/>
    <w:rsid w:val="00B41B27"/>
    <w:rsid w:val="00B43124"/>
    <w:rsid w:val="00B51C1A"/>
    <w:rsid w:val="00B53C99"/>
    <w:rsid w:val="00B755DE"/>
    <w:rsid w:val="00B8504B"/>
    <w:rsid w:val="00B96E68"/>
    <w:rsid w:val="00BA3266"/>
    <w:rsid w:val="00BA3471"/>
    <w:rsid w:val="00BA5658"/>
    <w:rsid w:val="00BA72A0"/>
    <w:rsid w:val="00BC249B"/>
    <w:rsid w:val="00BD296E"/>
    <w:rsid w:val="00BE34B3"/>
    <w:rsid w:val="00C0028B"/>
    <w:rsid w:val="00C10AC3"/>
    <w:rsid w:val="00C222E4"/>
    <w:rsid w:val="00C25287"/>
    <w:rsid w:val="00C36551"/>
    <w:rsid w:val="00C3741F"/>
    <w:rsid w:val="00C4222A"/>
    <w:rsid w:val="00C4503A"/>
    <w:rsid w:val="00C56B4D"/>
    <w:rsid w:val="00C60AAA"/>
    <w:rsid w:val="00C64CAA"/>
    <w:rsid w:val="00C74803"/>
    <w:rsid w:val="00C7734C"/>
    <w:rsid w:val="00C90788"/>
    <w:rsid w:val="00C95046"/>
    <w:rsid w:val="00CB209E"/>
    <w:rsid w:val="00CC182E"/>
    <w:rsid w:val="00D02112"/>
    <w:rsid w:val="00D03C1C"/>
    <w:rsid w:val="00D12A6F"/>
    <w:rsid w:val="00D13852"/>
    <w:rsid w:val="00D32927"/>
    <w:rsid w:val="00D47EBD"/>
    <w:rsid w:val="00D57C15"/>
    <w:rsid w:val="00D768B6"/>
    <w:rsid w:val="00D861DE"/>
    <w:rsid w:val="00D91C60"/>
    <w:rsid w:val="00D94F16"/>
    <w:rsid w:val="00D97116"/>
    <w:rsid w:val="00DA04A5"/>
    <w:rsid w:val="00DA3354"/>
    <w:rsid w:val="00DC5BD2"/>
    <w:rsid w:val="00DD1A0C"/>
    <w:rsid w:val="00E010AD"/>
    <w:rsid w:val="00E144CF"/>
    <w:rsid w:val="00E27DFB"/>
    <w:rsid w:val="00E41C5D"/>
    <w:rsid w:val="00E4550C"/>
    <w:rsid w:val="00E47906"/>
    <w:rsid w:val="00E916E3"/>
    <w:rsid w:val="00E94DB9"/>
    <w:rsid w:val="00E95B31"/>
    <w:rsid w:val="00EA29FE"/>
    <w:rsid w:val="00EC3109"/>
    <w:rsid w:val="00ED390D"/>
    <w:rsid w:val="00EE18DC"/>
    <w:rsid w:val="00F024D7"/>
    <w:rsid w:val="00F03E58"/>
    <w:rsid w:val="00F23D00"/>
    <w:rsid w:val="00F3477D"/>
    <w:rsid w:val="00F35203"/>
    <w:rsid w:val="00F40CC4"/>
    <w:rsid w:val="00F6075A"/>
    <w:rsid w:val="00F65CC4"/>
    <w:rsid w:val="00F73983"/>
    <w:rsid w:val="00F73AEA"/>
    <w:rsid w:val="00F74F07"/>
    <w:rsid w:val="00F81C0A"/>
    <w:rsid w:val="00F82E7B"/>
    <w:rsid w:val="00F91B1F"/>
    <w:rsid w:val="00F922C8"/>
    <w:rsid w:val="00F92552"/>
    <w:rsid w:val="00F95BD2"/>
    <w:rsid w:val="00F97039"/>
    <w:rsid w:val="00FA3843"/>
    <w:rsid w:val="00FB414C"/>
    <w:rsid w:val="00FB7462"/>
    <w:rsid w:val="00FC2C3B"/>
    <w:rsid w:val="00FE2141"/>
    <w:rsid w:val="00FE463F"/>
    <w:rsid w:val="00FF1312"/>
    <w:rsid w:val="00FF41CB"/>
    <w:rsid w:val="00FF6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4C5D42"/>
  <w15:chartTrackingRefBased/>
  <w15:docId w15:val="{96EFFC22-F71B-4230-8CAB-FDE716DF5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50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50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55B0B"/>
    <w:rPr>
      <w:b w:val="0"/>
      <w:bCs w:val="0"/>
      <w:i w:val="0"/>
      <w:iCs w:val="0"/>
      <w:color w:val="0969DA"/>
      <w:sz w:val="28"/>
      <w:szCs w:val="28"/>
    </w:rPr>
  </w:style>
  <w:style w:type="character" w:customStyle="1" w:styleId="fontstyle11">
    <w:name w:val="fontstyle11"/>
    <w:basedOn w:val="DefaultParagraphFont"/>
    <w:rsid w:val="00055B0B"/>
    <w:rPr>
      <w:rFonts w:ascii="Menlo-Regular" w:hAnsi="Menlo-Regular" w:hint="default"/>
      <w:b w:val="0"/>
      <w:bCs w:val="0"/>
      <w:i w:val="0"/>
      <w:iCs w:val="0"/>
      <w:color w:val="24292F"/>
      <w:sz w:val="20"/>
      <w:szCs w:val="20"/>
    </w:rPr>
  </w:style>
  <w:style w:type="table" w:styleId="TableGrid">
    <w:name w:val="Table Grid"/>
    <w:basedOn w:val="TableNormal"/>
    <w:uiPriority w:val="39"/>
    <w:rsid w:val="00055B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055B0B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055B0B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C450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450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503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4503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4503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73AE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3A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1Light-Accent1">
    <w:name w:val="Grid Table 1 Light Accent 1"/>
    <w:basedOn w:val="TableNormal"/>
    <w:uiPriority w:val="46"/>
    <w:rsid w:val="00F73AE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estfulapi.ne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 Petrenko</dc:creator>
  <cp:keywords/>
  <dc:description/>
  <cp:lastModifiedBy>Sergey Petrenko</cp:lastModifiedBy>
  <cp:revision>3</cp:revision>
  <dcterms:created xsi:type="dcterms:W3CDTF">2021-09-30T00:05:00Z</dcterms:created>
  <dcterms:modified xsi:type="dcterms:W3CDTF">2021-11-03T11:09:00Z</dcterms:modified>
</cp:coreProperties>
</file>